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7208fc</w:t>
            </w:r>
            <w:r>
              <w:t xml:space="preserve"> </w:t>
            </w:r>
            <w:r>
              <w:t xml:space="preserve">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f79a192b-6851-44e0-b68a-234a0dce1bf5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ae1142ad-cef9-49ec-b516-bec16e369c45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56f6b3da-a3ed-4e76-aeab-1f18f7a0e7d7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0:31:21Z</dcterms:created>
  <dcterms:modified xsi:type="dcterms:W3CDTF">2023-07-13T20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